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6" w:name="Xefb51c31e3359cb53c84bbe8f72f303b467cbd3"/>
    <w:p>
      <w:pPr>
        <w:pStyle w:val="Heading1"/>
      </w:pPr>
      <w:r>
        <w:t xml:space="preserve">Cover Letter for School Counselor Position in United States Miami</w:t>
      </w:r>
    </w:p>
    <w:p>
      <w:pPr>
        <w:pStyle w:val="FirstParagraph"/>
      </w:pPr>
      <w:r>
        <w:rPr>
          <w:bCs/>
          <w:b/>
        </w:rPr>
        <w:t xml:space="preserve">John Doe</w:t>
      </w:r>
      <w:r>
        <w:br/>
      </w:r>
      <w:r>
        <w:t xml:space="preserve">1234 Main Street</w:t>
      </w:r>
      <w:r>
        <w:br/>
      </w:r>
      <w:r>
        <w:t xml:space="preserve">Miami, FL 33101</w:t>
      </w:r>
      <w:r>
        <w:br/>
      </w:r>
      <w:r>
        <w:t xml:space="preserve">Email: johndoe@email.com | Phone: (555) 123-4567</w:t>
      </w:r>
    </w:p>
    <w:p>
      <w:pPr>
        <w:pStyle w:val="BodyText"/>
      </w:pPr>
      <w:r>
        <w:t xml:space="preserve">Date: October 10, 2023</w:t>
      </w:r>
    </w:p>
    <w:p>
      <w:pPr>
        <w:pStyle w:val="BodyText"/>
      </w:pPr>
      <w:r>
        <w:rPr>
          <w:bCs/>
          <w:b/>
        </w:rPr>
        <w:t xml:space="preserve">Ms. Angela Martinez</w:t>
      </w:r>
      <w:r>
        <w:br/>
      </w:r>
      <w:r>
        <w:t xml:space="preserve">Principal</w:t>
      </w:r>
      <w:r>
        <w:br/>
      </w:r>
      <w:r>
        <w:t xml:space="preserve">South Miami High School</w:t>
      </w:r>
      <w:r>
        <w:br/>
      </w:r>
      <w:r>
        <w:t xml:space="preserve">4567 Coral Drive</w:t>
      </w:r>
      <w:r>
        <w:br/>
      </w:r>
      <w:r>
        <w:t xml:space="preserve">Miami, FL 33109</w:t>
      </w:r>
    </w:p>
    <w:bookmarkStart w:id="20" w:name="dear-ms.-martinez"/>
    <w:p>
      <w:pPr>
        <w:pStyle w:val="Heading2"/>
      </w:pPr>
      <w:r>
        <w:t xml:space="preserve">Dear Ms. Martinez,</w:t>
      </w:r>
    </w:p>
    <w:p>
      <w:pPr>
        <w:pStyle w:val="FirstParagraph"/>
      </w:pPr>
      <w:r>
        <w:t xml:space="preserve">I am writing to express my sincere interest in the School Counselor position at South Miami High School, as advertised by the United States Miami educational community. As a dedicated professional with over eight years of experience in school counseling, I am eager to contribute my expertise in student development, academic support, and mental health advocacy to an institution that values innovation and inclusivity. The opportunity to work within the vibrant and diverse educational landscape of the United States Miami aligns perfectly with my career goals and passion for empowering students to thrive academically, socially, and emotionally.</w:t>
      </w:r>
    </w:p>
    <w:bookmarkEnd w:id="20"/>
    <w:bookmarkStart w:id="21" w:name="experience-in-school-counseling"/>
    <w:p>
      <w:pPr>
        <w:pStyle w:val="Heading2"/>
      </w:pPr>
      <w:r>
        <w:t xml:space="preserve">Experience in School Counseling</w:t>
      </w:r>
    </w:p>
    <w:p>
      <w:pPr>
        <w:pStyle w:val="FirstParagraph"/>
      </w:pPr>
      <w:r>
        <w:t xml:space="preserve">Throughout my career as a School Counselor, I have focused on creating supportive environments where students feel seen, heard, and equipped to navigate the challenges of adolescence. My work at Central Park Academy in New York City and later at Palm Beach International School provided me with a strong foundation in developing individualized intervention plans, facilitating group counseling sessions, and collaborating with educators to address the unique needs of each student. These experiences have honed my ability to balance academic guidance with emotional support, ensuring that students are not only prepared for college but also for life beyond the classroom.</w:t>
      </w:r>
    </w:p>
    <w:p>
      <w:pPr>
        <w:pStyle w:val="BodyText"/>
      </w:pPr>
      <w:r>
        <w:t xml:space="preserve">One of my most rewarding accomplishments was spearheading a mentorship program at Palm Beach International School that connected high school students with local professionals in STEM fields. This initiative not only improved students’ academic performance but also fostered a sense of purpose and community. I am particularly proud of how this program addressed the growing need for career readiness in the United States Miami, where industries such as technology, healthcare, and hospitality are rapidly expanding. My work has always centered on bridging the gap between education and real-world opportunities, a mission that resonates deeply with the values of South Miami High School.</w:t>
      </w:r>
    </w:p>
    <w:bookmarkEnd w:id="21"/>
    <w:bookmarkStart w:id="22" w:name="X1431e7c61680bb288c611150f457011fb745634"/>
    <w:p>
      <w:pPr>
        <w:pStyle w:val="Heading2"/>
      </w:pPr>
      <w:r>
        <w:t xml:space="preserve">Understanding of United States Miami’s Educational Landscape</w:t>
      </w:r>
    </w:p>
    <w:p>
      <w:pPr>
        <w:pStyle w:val="FirstParagraph"/>
      </w:pPr>
      <w:r>
        <w:t xml:space="preserve">The United States Miami is a dynamic region where cultural diversity, economic growth, and educational innovation intersect. As a School Counselor in this area, it is essential to recognize the unique challenges faced by students from varied backgrounds. In my previous roles, I have worked extensively with multilingual families and students from underrepresented communities, ensuring equitable access to resources and support systems. This experience has prepared me to address the specific needs of Miami’s student population, where language barriers, socioeconomic disparities, and cultural transitions can impact academic success.</w:t>
      </w:r>
    </w:p>
    <w:p>
      <w:pPr>
        <w:pStyle w:val="BodyText"/>
      </w:pPr>
      <w:r>
        <w:t xml:space="preserve">Furthermore, Miami’s educational institutions are increasingly focused on integrating technology into teaching and learning. I have actively participated in professional development workshops on digital tools for student engagement and data-driven decision-making. For instance, at Central Park Academy, I collaborated with IT staff to implement a virtual counseling platform that allowed students to schedule appointments and access resources remotely. This approach not only improved accessibility but also reflected the forward-thinking ethos of the United States Miami education system.</w:t>
      </w:r>
    </w:p>
    <w:bookmarkEnd w:id="22"/>
    <w:bookmarkStart w:id="23" w:name="why-south-miami-high-school"/>
    <w:p>
      <w:pPr>
        <w:pStyle w:val="Heading2"/>
      </w:pPr>
      <w:r>
        <w:t xml:space="preserve">Why South Miami High School?</w:t>
      </w:r>
    </w:p>
    <w:p>
      <w:pPr>
        <w:pStyle w:val="FirstParagraph"/>
      </w:pPr>
      <w:r>
        <w:t xml:space="preserve">South Miami High School’s commitment to fostering a culture of excellence and inclusivity is precisely what draws me to this opportunity. I am particularly impressed by the school’s emphasis on student well-being, which aligns with my belief that mental health is integral to academic achievement. In my previous roles, I have developed programs that address anxiety, bullying, and academic stress—issues that are critical in a high-energy environment like Miami’s schools.</w:t>
      </w:r>
    </w:p>
    <w:p>
      <w:pPr>
        <w:pStyle w:val="BodyText"/>
      </w:pPr>
      <w:r>
        <w:t xml:space="preserve">I also admire the school’s partnerships with local organizations such as the Miami-Dade Public Library and the Miami Children’s Hospital. These collaborations exemplify a holistic approach to education, one that I am passionate about continuing. My goal as a School Counselor is to build similar bridges between schools, families, and communities, ensuring that students have access to the resources they need to succeed.</w:t>
      </w:r>
    </w:p>
    <w:bookmarkEnd w:id="23"/>
    <w:bookmarkStart w:id="24" w:name="personal-commitment-and-qualifications"/>
    <w:p>
      <w:pPr>
        <w:pStyle w:val="Heading2"/>
      </w:pPr>
      <w:r>
        <w:t xml:space="preserve">Personal Commitment and Qualifications</w:t>
      </w:r>
    </w:p>
    <w:p>
      <w:pPr>
        <w:pStyle w:val="FirstParagraph"/>
      </w:pPr>
      <w:r>
        <w:t xml:space="preserve">As a certified School Counselor with a Master’s Degree in Counseling Psychology from the University of Florida, I bring both theoretical knowledge and practical skills to the role. My certification in trauma-informed practices and my training in crisis intervention have equipped me to handle challenging situations with empathy and professionalism. I am also fluent in Spanish, which allows me to connect more deeply with Miami’s diverse student body.</w:t>
      </w:r>
    </w:p>
    <w:p>
      <w:pPr>
        <w:pStyle w:val="BodyText"/>
      </w:pPr>
      <w:r>
        <w:t xml:space="preserve">What sets me apart is my unwavering dedication to student growth. I believe that every child has the potential to achieve greatness, and my role as a School Counselor is to help them unlock that potential. Whether through one-on-one sessions, classroom guidance lessons, or community outreach initiatives, I strive to make a lasting impact on the lives of students.</w:t>
      </w:r>
    </w:p>
    <w:bookmarkEnd w:id="24"/>
    <w:bookmarkStart w:id="25" w:name="conclusion"/>
    <w:p>
      <w:pPr>
        <w:pStyle w:val="Heading2"/>
      </w:pPr>
      <w:r>
        <w:t xml:space="preserve">Conclusion</w:t>
      </w:r>
    </w:p>
    <w:p>
      <w:pPr>
        <w:pStyle w:val="FirstParagraph"/>
      </w:pPr>
      <w:r>
        <w:t xml:space="preserve">I am excited about the possibility of joining South Miami High School and contributing to its mission of nurturing future leaders. The United States Miami offers a unique blend of cultural richness and educational opportunities, and I am eager to be part of a team that is committed to excellence. Thank you for considering my application. I would welcome the opportunity to discuss how my background, skills, and vision align with the needs of your school.</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4T05:23:21Z</dcterms:created>
  <dcterms:modified xsi:type="dcterms:W3CDTF">2026-07-24T05:23:21Z</dcterms:modified>
</cp:coreProperties>
</file>

<file path=docProps/custom.xml><?xml version="1.0" encoding="utf-8"?>
<Properties xmlns="http://schemas.openxmlformats.org/officeDocument/2006/custom-properties" xmlns:vt="http://schemas.openxmlformats.org/officeDocument/2006/docPropsVTypes"/>
</file>